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14F1D" w14:textId="59884DD9" w:rsidR="00526FA4" w:rsidRDefault="00526FA4" w:rsidP="00526FA4">
      <w:pPr>
        <w:jc w:val="center"/>
      </w:pPr>
      <w:bookmarkStart w:id="0" w:name="_GoBack"/>
      <w:bookmarkEnd w:id="0"/>
      <w:r>
        <w:t>Leadership Data Code Book</w:t>
      </w:r>
    </w:p>
    <w:p w14:paraId="5D1F56FF" w14:textId="77777777" w:rsidR="00526FA4" w:rsidRDefault="00526FA4" w:rsidP="00526FA4">
      <w:pPr>
        <w:jc w:val="center"/>
      </w:pPr>
    </w:p>
    <w:p w14:paraId="5669A6DC" w14:textId="6855A92C" w:rsidR="00941E64" w:rsidRDefault="00941E64">
      <w:proofErr w:type="spellStart"/>
      <w:r>
        <w:t>Durationseconds</w:t>
      </w:r>
      <w:proofErr w:type="spellEnd"/>
      <w:r>
        <w:t>: the number of seconds the participant spent filling out the questionnaire</w:t>
      </w:r>
    </w:p>
    <w:p w14:paraId="7AB8091D" w14:textId="77777777" w:rsidR="00941E64" w:rsidRDefault="00941E64"/>
    <w:p w14:paraId="15791DC6" w14:textId="21A05C9D" w:rsidR="00941E64" w:rsidRDefault="00941E64">
      <w:proofErr w:type="spellStart"/>
      <w:r>
        <w:t>RecordedDate</w:t>
      </w:r>
      <w:proofErr w:type="spellEnd"/>
      <w:r>
        <w:t>: date and time the questionnaire was completed</w:t>
      </w:r>
    </w:p>
    <w:p w14:paraId="200DB8B9" w14:textId="497441D6" w:rsidR="00941E64" w:rsidRDefault="00941E64"/>
    <w:p w14:paraId="0C0E842A" w14:textId="410A32B5" w:rsidR="00941E64" w:rsidRDefault="00941E64">
      <w:proofErr w:type="spellStart"/>
      <w:r>
        <w:t>ResponseId</w:t>
      </w:r>
      <w:proofErr w:type="spellEnd"/>
      <w:r>
        <w:t>: generic/random participant identification number</w:t>
      </w:r>
    </w:p>
    <w:p w14:paraId="2E7A5FAD" w14:textId="77777777" w:rsidR="00941E64" w:rsidRDefault="00941E64"/>
    <w:p w14:paraId="7D71C417" w14:textId="6277F18B" w:rsidR="00A8394D" w:rsidRDefault="00245A0A">
      <w:r>
        <w:t>Employment</w:t>
      </w:r>
    </w:p>
    <w:p w14:paraId="1886FC1F" w14:textId="719485BC" w:rsidR="00245A0A" w:rsidRDefault="00245A0A">
      <w:r>
        <w:t>1 = Full-time</w:t>
      </w:r>
    </w:p>
    <w:p w14:paraId="69DB79E7" w14:textId="332B00A0" w:rsidR="00245A0A" w:rsidRDefault="00245A0A">
      <w:r>
        <w:t>2 = Part-time</w:t>
      </w:r>
    </w:p>
    <w:p w14:paraId="13C3D6F7" w14:textId="5B1A773A" w:rsidR="00245A0A" w:rsidRDefault="00245A0A"/>
    <w:p w14:paraId="215CE070" w14:textId="58B8DEAC" w:rsidR="00245A0A" w:rsidRDefault="00245A0A">
      <w:r>
        <w:t>Country</w:t>
      </w:r>
    </w:p>
    <w:p w14:paraId="47434C05" w14:textId="00B60F32" w:rsidR="00245A0A" w:rsidRDefault="00245A0A">
      <w:r>
        <w:t>1 = United States</w:t>
      </w:r>
    </w:p>
    <w:p w14:paraId="6371B340" w14:textId="2C1530F7" w:rsidR="00245A0A" w:rsidRDefault="00245A0A">
      <w:r>
        <w:t>2 = Canada</w:t>
      </w:r>
    </w:p>
    <w:p w14:paraId="44043DE9" w14:textId="5ECA5743" w:rsidR="00245A0A" w:rsidRDefault="00245A0A">
      <w:r>
        <w:t>3 = UK/Great Britain</w:t>
      </w:r>
    </w:p>
    <w:p w14:paraId="34C560BC" w14:textId="138289D2" w:rsidR="00245A0A" w:rsidRDefault="00245A0A">
      <w:r>
        <w:t>4 = Ireland</w:t>
      </w:r>
    </w:p>
    <w:p w14:paraId="11EE0706" w14:textId="3237C441" w:rsidR="00245A0A" w:rsidRDefault="00245A0A">
      <w:r>
        <w:t>5 = India</w:t>
      </w:r>
    </w:p>
    <w:p w14:paraId="2070D2CC" w14:textId="2B1CDF74" w:rsidR="00245A0A" w:rsidRDefault="00245A0A">
      <w:r>
        <w:t>6 = Other</w:t>
      </w:r>
    </w:p>
    <w:p w14:paraId="0DB52C8D" w14:textId="7A7AD4AB" w:rsidR="00245A0A" w:rsidRDefault="00245A0A"/>
    <w:p w14:paraId="553D8DD8" w14:textId="56EA6096" w:rsidR="00245A0A" w:rsidRDefault="00245A0A">
      <w:r>
        <w:t>Gender</w:t>
      </w:r>
    </w:p>
    <w:p w14:paraId="788845F0" w14:textId="2827546A" w:rsidR="00245A0A" w:rsidRDefault="00245A0A">
      <w:r>
        <w:t>1 = Male</w:t>
      </w:r>
    </w:p>
    <w:p w14:paraId="07DE1EEF" w14:textId="7520C0F6" w:rsidR="00245A0A" w:rsidRDefault="00245A0A">
      <w:r>
        <w:t>2 = Female</w:t>
      </w:r>
    </w:p>
    <w:p w14:paraId="04979C73" w14:textId="47599DA7" w:rsidR="00245A0A" w:rsidRDefault="00245A0A"/>
    <w:p w14:paraId="5401DA25" w14:textId="4D4AC930" w:rsidR="00245A0A" w:rsidRDefault="00245A0A">
      <w:r>
        <w:t>Age</w:t>
      </w:r>
    </w:p>
    <w:p w14:paraId="49150689" w14:textId="4EF21357" w:rsidR="00245A0A" w:rsidRDefault="00245A0A">
      <w:r>
        <w:t>1 = 18-24 years</w:t>
      </w:r>
    </w:p>
    <w:p w14:paraId="37DCE040" w14:textId="74094DF6" w:rsidR="00245A0A" w:rsidRDefault="00245A0A">
      <w:r>
        <w:t>2 = 25-35 years</w:t>
      </w:r>
    </w:p>
    <w:p w14:paraId="2400BCCC" w14:textId="0C7E6C52" w:rsidR="00245A0A" w:rsidRDefault="00245A0A">
      <w:r>
        <w:t>3 = 36-45 years</w:t>
      </w:r>
    </w:p>
    <w:p w14:paraId="690E469A" w14:textId="62E0F540" w:rsidR="00245A0A" w:rsidRDefault="00245A0A">
      <w:r>
        <w:t>4 = 46-55 years</w:t>
      </w:r>
    </w:p>
    <w:p w14:paraId="6B2D8DF6" w14:textId="2AB5836B" w:rsidR="00245A0A" w:rsidRDefault="00245A0A">
      <w:r>
        <w:t>5 = 56-65 years</w:t>
      </w:r>
    </w:p>
    <w:p w14:paraId="107F5E11" w14:textId="6EB146B8" w:rsidR="00245A0A" w:rsidRDefault="00245A0A">
      <w:r>
        <w:t>6 = Over 65 years</w:t>
      </w:r>
    </w:p>
    <w:p w14:paraId="21F2EA0C" w14:textId="7F0982BB" w:rsidR="00245A0A" w:rsidRDefault="00245A0A"/>
    <w:p w14:paraId="2AE93EDD" w14:textId="205B4232" w:rsidR="00245A0A" w:rsidRDefault="00245A0A">
      <w:r>
        <w:t>Education</w:t>
      </w:r>
    </w:p>
    <w:p w14:paraId="680739F3" w14:textId="0C06AD0D" w:rsidR="00245A0A" w:rsidRDefault="00245A0A">
      <w:r>
        <w:t>1 = Less than high school</w:t>
      </w:r>
    </w:p>
    <w:p w14:paraId="7729724F" w14:textId="30FC2564" w:rsidR="00245A0A" w:rsidRDefault="00245A0A">
      <w:r>
        <w:t xml:space="preserve">2 = </w:t>
      </w:r>
      <w:proofErr w:type="gramStart"/>
      <w:r>
        <w:t>Some</w:t>
      </w:r>
      <w:proofErr w:type="gramEnd"/>
      <w:r>
        <w:t xml:space="preserve"> high school</w:t>
      </w:r>
    </w:p>
    <w:p w14:paraId="5433393B" w14:textId="3416C664" w:rsidR="00245A0A" w:rsidRDefault="00245A0A">
      <w:r>
        <w:t>3 = High school graduate</w:t>
      </w:r>
    </w:p>
    <w:p w14:paraId="68C5C7C3" w14:textId="6600480C" w:rsidR="00245A0A" w:rsidRDefault="00245A0A">
      <w:r>
        <w:t xml:space="preserve">4 = </w:t>
      </w:r>
      <w:proofErr w:type="gramStart"/>
      <w:r>
        <w:t>Some</w:t>
      </w:r>
      <w:proofErr w:type="gramEnd"/>
      <w:r>
        <w:t xml:space="preserve"> college/university</w:t>
      </w:r>
    </w:p>
    <w:p w14:paraId="33D8E20E" w14:textId="7DA3AF63" w:rsidR="00245A0A" w:rsidRDefault="00245A0A">
      <w:r>
        <w:t>5 = College or university graduate</w:t>
      </w:r>
    </w:p>
    <w:p w14:paraId="5EE64296" w14:textId="77777777" w:rsidR="00245A0A" w:rsidRDefault="00245A0A">
      <w:r>
        <w:t>6 = Graduate and/or professional degree</w:t>
      </w:r>
    </w:p>
    <w:p w14:paraId="753E40CC" w14:textId="77777777" w:rsidR="00245A0A" w:rsidRDefault="00245A0A"/>
    <w:p w14:paraId="159CE280" w14:textId="77777777" w:rsidR="001B0A07" w:rsidRDefault="001B0A07">
      <w:proofErr w:type="spellStart"/>
      <w:r>
        <w:t>CollarColor</w:t>
      </w:r>
      <w:proofErr w:type="spellEnd"/>
    </w:p>
    <w:p w14:paraId="1E94A30F" w14:textId="77777777" w:rsidR="001B0A07" w:rsidRDefault="001B0A07">
      <w:r>
        <w:t>1 = Blue (manual labor / hourly wage)</w:t>
      </w:r>
    </w:p>
    <w:p w14:paraId="39EEC4D5" w14:textId="77777777" w:rsidR="001B0A07" w:rsidRDefault="001B0A07">
      <w:r>
        <w:t>2 = Pink (service sector: hospitality, retail, care giving)</w:t>
      </w:r>
    </w:p>
    <w:p w14:paraId="64AF012A" w14:textId="77777777" w:rsidR="001B0A07" w:rsidRDefault="001B0A07">
      <w:r>
        <w:t>3 = Grey (skilled, technical, non-managerial)</w:t>
      </w:r>
    </w:p>
    <w:p w14:paraId="35AE3E0C" w14:textId="77777777" w:rsidR="001B0A07" w:rsidRDefault="001B0A07">
      <w:r>
        <w:lastRenderedPageBreak/>
        <w:t>4 = White (administrative, managerial: non-executive)</w:t>
      </w:r>
    </w:p>
    <w:p w14:paraId="035B9E2F" w14:textId="77777777" w:rsidR="00C868A7" w:rsidRDefault="001B0A07">
      <w:r>
        <w:t>5 = Gold (executive, VP, c-suite)</w:t>
      </w:r>
    </w:p>
    <w:p w14:paraId="158AA2CE" w14:textId="77777777" w:rsidR="00C868A7" w:rsidRDefault="00C868A7"/>
    <w:p w14:paraId="3045DE89" w14:textId="602B45E3" w:rsidR="00C868A7" w:rsidRDefault="00C868A7">
      <w:r>
        <w:t xml:space="preserve">Variables x1-x31 are the 10-point scale items that were asked that make up the three composite </w:t>
      </w:r>
      <w:r w:rsidR="00E813C7">
        <w:t xml:space="preserve">leadership </w:t>
      </w:r>
      <w:r>
        <w:t>variables: (1) Values domain, (2) mediator domain, (3) fulfillment domain</w:t>
      </w:r>
    </w:p>
    <w:p w14:paraId="05861EB7" w14:textId="299B0D05" w:rsidR="00C868A7" w:rsidRDefault="00C868A7"/>
    <w:tbl>
      <w:tblPr>
        <w:tblW w:w="5220" w:type="dxa"/>
        <w:tblLook w:val="04A0" w:firstRow="1" w:lastRow="0" w:firstColumn="1" w:lastColumn="0" w:noHBand="0" w:noVBand="1"/>
      </w:tblPr>
      <w:tblGrid>
        <w:gridCol w:w="1300"/>
        <w:gridCol w:w="3920"/>
      </w:tblGrid>
      <w:tr w:rsidR="00526FA4" w:rsidRPr="00526FA4" w14:paraId="3420A4DE" w14:textId="77777777" w:rsidTr="00526FA4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7AE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26FA4">
              <w:rPr>
                <w:rFonts w:ascii="Calibri" w:eastAsia="Times New Roman" w:hAnsi="Calibri" w:cs="Calibri"/>
                <w:b/>
                <w:bCs/>
                <w:color w:val="000000"/>
              </w:rPr>
              <w:t>Variable</w:t>
            </w:r>
          </w:p>
        </w:tc>
        <w:tc>
          <w:tcPr>
            <w:tcW w:w="3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2F151" w14:textId="77777777" w:rsidR="00526FA4" w:rsidRPr="00526FA4" w:rsidRDefault="00526FA4" w:rsidP="00526FA4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26FA4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</w:tr>
      <w:tr w:rsidR="00526FA4" w:rsidRPr="00526FA4" w14:paraId="7FB446E8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9676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62773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Mission</w:t>
            </w:r>
          </w:p>
        </w:tc>
      </w:tr>
      <w:tr w:rsidR="00526FA4" w:rsidRPr="00526FA4" w14:paraId="6677FF75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13435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CADE5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Personal Integrity</w:t>
            </w:r>
          </w:p>
        </w:tc>
      </w:tr>
      <w:tr w:rsidR="00526FA4" w:rsidRPr="00526FA4" w14:paraId="03147364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207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3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63D3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Self-reflection</w:t>
            </w:r>
          </w:p>
        </w:tc>
      </w:tr>
      <w:tr w:rsidR="00526FA4" w:rsidRPr="00526FA4" w14:paraId="55083A9B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B7FB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4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9F1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Collaboration</w:t>
            </w:r>
          </w:p>
        </w:tc>
      </w:tr>
      <w:tr w:rsidR="00526FA4" w:rsidRPr="00526FA4" w14:paraId="5C9981D4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D3E0D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5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2483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Boundary Spanning</w:t>
            </w:r>
          </w:p>
        </w:tc>
      </w:tr>
      <w:tr w:rsidR="00526FA4" w:rsidRPr="00526FA4" w14:paraId="2ABD8D57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69B0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6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1C6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Culturally Responsive</w:t>
            </w:r>
          </w:p>
        </w:tc>
      </w:tr>
      <w:tr w:rsidR="00526FA4" w:rsidRPr="00526FA4" w14:paraId="4D282BD4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4133A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7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282FD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Change Leadership</w:t>
            </w:r>
          </w:p>
        </w:tc>
      </w:tr>
      <w:tr w:rsidR="00526FA4" w:rsidRPr="00526FA4" w14:paraId="0454B0D6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6510A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8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FAB1F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Efficacy Building</w:t>
            </w:r>
          </w:p>
        </w:tc>
      </w:tr>
      <w:tr w:rsidR="00526FA4" w:rsidRPr="00526FA4" w14:paraId="35935EB1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0BCDC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9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29D3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Vision Centric</w:t>
            </w:r>
          </w:p>
        </w:tc>
      </w:tr>
      <w:tr w:rsidR="00526FA4" w:rsidRPr="00526FA4" w14:paraId="2EB78262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7A6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0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7990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Systems Thinking</w:t>
            </w:r>
          </w:p>
        </w:tc>
      </w:tr>
      <w:tr w:rsidR="00526FA4" w:rsidRPr="00526FA4" w14:paraId="523BDC39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1AA5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1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0A30C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Talent Development</w:t>
            </w:r>
          </w:p>
        </w:tc>
      </w:tr>
      <w:tr w:rsidR="00526FA4" w:rsidRPr="00526FA4" w14:paraId="405152F6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C60E1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2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D805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Interpersonal Agility</w:t>
            </w:r>
          </w:p>
        </w:tc>
      </w:tr>
      <w:tr w:rsidR="00526FA4" w:rsidRPr="00526FA4" w14:paraId="26D65038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87A8B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3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1CB7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Knowledge Seeking</w:t>
            </w:r>
          </w:p>
        </w:tc>
      </w:tr>
      <w:tr w:rsidR="00526FA4" w:rsidRPr="00526FA4" w14:paraId="50F73C66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479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4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73E2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Strategic Orientation</w:t>
            </w:r>
          </w:p>
        </w:tc>
      </w:tr>
      <w:tr w:rsidR="00526FA4" w:rsidRPr="00526FA4" w14:paraId="43B044A4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4E8C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5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E37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6FA4">
              <w:rPr>
                <w:rFonts w:ascii="Calibri" w:eastAsia="Times New Roman" w:hAnsi="Calibri" w:cs="Calibri"/>
                <w:color w:val="000000"/>
              </w:rPr>
              <w:t>Self Development</w:t>
            </w:r>
            <w:proofErr w:type="spellEnd"/>
          </w:p>
        </w:tc>
      </w:tr>
      <w:tr w:rsidR="00526FA4" w:rsidRPr="00526FA4" w14:paraId="2F184693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1D85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6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75E46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26FA4">
              <w:rPr>
                <w:rFonts w:ascii="Calibri" w:eastAsia="Times New Roman" w:hAnsi="Calibri" w:cs="Calibri"/>
                <w:color w:val="000000"/>
              </w:rPr>
              <w:t>Self Efficacy</w:t>
            </w:r>
            <w:proofErr w:type="spellEnd"/>
          </w:p>
        </w:tc>
      </w:tr>
      <w:tr w:rsidR="00526FA4" w:rsidRPr="00526FA4" w14:paraId="77C7E1ED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3025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7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E4D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Analytical Thinking</w:t>
            </w:r>
          </w:p>
        </w:tc>
      </w:tr>
      <w:tr w:rsidR="00526FA4" w:rsidRPr="00526FA4" w14:paraId="42AF431A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33AA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8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1D042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Fiscal Literacy</w:t>
            </w:r>
          </w:p>
        </w:tc>
      </w:tr>
      <w:tr w:rsidR="00526FA4" w:rsidRPr="00526FA4" w14:paraId="30073BB0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E0F1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19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CC9C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Team Stewardship</w:t>
            </w:r>
          </w:p>
        </w:tc>
      </w:tr>
      <w:tr w:rsidR="00526FA4" w:rsidRPr="00526FA4" w14:paraId="57291B91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99F9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0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1BDF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Technology Embracing</w:t>
            </w:r>
          </w:p>
        </w:tc>
      </w:tr>
      <w:tr w:rsidR="00526FA4" w:rsidRPr="00526FA4" w14:paraId="09DF33BF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768C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1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7AFC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Effective Communication</w:t>
            </w:r>
          </w:p>
        </w:tc>
      </w:tr>
      <w:tr w:rsidR="00526FA4" w:rsidRPr="00526FA4" w14:paraId="1C926872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0E0A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2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85931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Professionalism</w:t>
            </w:r>
          </w:p>
        </w:tc>
      </w:tr>
      <w:tr w:rsidR="00526FA4" w:rsidRPr="00526FA4" w14:paraId="5643BB16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DA75E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3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A5B5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Relationship Building</w:t>
            </w:r>
          </w:p>
        </w:tc>
      </w:tr>
      <w:tr w:rsidR="00526FA4" w:rsidRPr="00526FA4" w14:paraId="68836876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D2CE2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4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CE8B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Strategic Diplomacy</w:t>
            </w:r>
          </w:p>
        </w:tc>
      </w:tr>
      <w:tr w:rsidR="00526FA4" w:rsidRPr="00526FA4" w14:paraId="701F75D9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B590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5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1312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Service Partner Development</w:t>
            </w:r>
          </w:p>
        </w:tc>
      </w:tr>
      <w:tr w:rsidR="00526FA4" w:rsidRPr="00526FA4" w14:paraId="2ABA7B10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FDA6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6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6780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Advocacy</w:t>
            </w:r>
          </w:p>
        </w:tc>
      </w:tr>
      <w:tr w:rsidR="00526FA4" w:rsidRPr="00526FA4" w14:paraId="0CC7B59F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FCBF6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7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06A38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Initiative</w:t>
            </w:r>
          </w:p>
        </w:tc>
      </w:tr>
      <w:tr w:rsidR="00526FA4" w:rsidRPr="00526FA4" w14:paraId="6DED87ED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F4EFB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8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D231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Achievement Orientation</w:t>
            </w:r>
          </w:p>
        </w:tc>
      </w:tr>
      <w:tr w:rsidR="00526FA4" w:rsidRPr="00526FA4" w14:paraId="397DE6CD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7F0A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29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8ADC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Innovative Thinking</w:t>
            </w:r>
          </w:p>
        </w:tc>
      </w:tr>
      <w:tr w:rsidR="00526FA4" w:rsidRPr="00526FA4" w14:paraId="2F3A2355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C07E3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30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758E6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Performance Measurement</w:t>
            </w:r>
          </w:p>
        </w:tc>
      </w:tr>
      <w:tr w:rsidR="00526FA4" w:rsidRPr="00526FA4" w14:paraId="7A776B90" w14:textId="77777777" w:rsidTr="00526FA4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3B0F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x31</w:t>
            </w:r>
          </w:p>
        </w:tc>
        <w:tc>
          <w:tcPr>
            <w:tcW w:w="3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9DB7" w14:textId="77777777" w:rsidR="00526FA4" w:rsidRPr="00526FA4" w:rsidRDefault="00526FA4" w:rsidP="00526FA4">
            <w:pPr>
              <w:rPr>
                <w:rFonts w:ascii="Calibri" w:eastAsia="Times New Roman" w:hAnsi="Calibri" w:cs="Calibri"/>
                <w:color w:val="000000"/>
              </w:rPr>
            </w:pPr>
            <w:r w:rsidRPr="00526FA4">
              <w:rPr>
                <w:rFonts w:ascii="Calibri" w:eastAsia="Times New Roman" w:hAnsi="Calibri" w:cs="Calibri"/>
                <w:color w:val="000000"/>
              </w:rPr>
              <w:t>Accountability</w:t>
            </w:r>
          </w:p>
        </w:tc>
      </w:tr>
    </w:tbl>
    <w:p w14:paraId="3C4F508F" w14:textId="77777777" w:rsidR="00526FA4" w:rsidRDefault="00526FA4"/>
    <w:p w14:paraId="47813786" w14:textId="77777777" w:rsidR="00941E64" w:rsidRDefault="00941E64"/>
    <w:p w14:paraId="433BF3C9" w14:textId="3F4D0D80" w:rsidR="00941E64" w:rsidRDefault="00941E64" w:rsidP="00941E64">
      <w:proofErr w:type="spellStart"/>
      <w:r>
        <w:lastRenderedPageBreak/>
        <w:t>MissingData</w:t>
      </w:r>
      <w:proofErr w:type="spellEnd"/>
      <w:r>
        <w:t>: whether or not the participant has any missing data across the 31 items</w:t>
      </w:r>
    </w:p>
    <w:p w14:paraId="6E043345" w14:textId="77777777" w:rsidR="00941E64" w:rsidRDefault="00941E64" w:rsidP="00941E64">
      <w:r>
        <w:t>1 = Yes</w:t>
      </w:r>
    </w:p>
    <w:p w14:paraId="322FC252" w14:textId="77777777" w:rsidR="00941E64" w:rsidRDefault="00941E64" w:rsidP="00941E64">
      <w:r>
        <w:t>0 = No</w:t>
      </w:r>
    </w:p>
    <w:p w14:paraId="166B7894" w14:textId="33FD7340" w:rsidR="00941E64" w:rsidRDefault="00941E64"/>
    <w:p w14:paraId="1D3B1B8B" w14:textId="0FA405DF" w:rsidR="00941E64" w:rsidRDefault="00941E64">
      <w:proofErr w:type="spellStart"/>
      <w:r>
        <w:t>ZeroVar</w:t>
      </w:r>
      <w:proofErr w:type="spellEnd"/>
      <w:r>
        <w:t>: whether or not the participant has no variance across all items – gave the same rating across all 31 items</w:t>
      </w:r>
    </w:p>
    <w:p w14:paraId="2A98D390" w14:textId="62D7D13A" w:rsidR="00941E64" w:rsidRDefault="00941E64">
      <w:r>
        <w:t>1 = Yes</w:t>
      </w:r>
    </w:p>
    <w:p w14:paraId="0C8290B7" w14:textId="4AF22D5E" w:rsidR="00941E64" w:rsidRDefault="00941E64">
      <w:r>
        <w:t>0 = No</w:t>
      </w:r>
    </w:p>
    <w:p w14:paraId="47C3429E" w14:textId="28DF8E94" w:rsidR="00941E64" w:rsidRDefault="00941E64"/>
    <w:p w14:paraId="236D7BD0" w14:textId="48501430" w:rsidR="00941E64" w:rsidRDefault="00941E64">
      <w:r>
        <w:t>Composite leadership variables:</w:t>
      </w:r>
    </w:p>
    <w:p w14:paraId="0B8C5D2F" w14:textId="6D3E9F20" w:rsidR="00245A0A" w:rsidRDefault="00083136">
      <w:proofErr w:type="spellStart"/>
      <w:r>
        <w:t>ValuesDomain</w:t>
      </w:r>
      <w:proofErr w:type="spellEnd"/>
      <w:r>
        <w:t xml:space="preserve"> represents the Values dimension of the instrument</w:t>
      </w:r>
    </w:p>
    <w:p w14:paraId="74692C33" w14:textId="24D71FBF" w:rsidR="00083136" w:rsidRDefault="00083136">
      <w:proofErr w:type="spellStart"/>
      <w:r>
        <w:t>MediatorDomain</w:t>
      </w:r>
      <w:proofErr w:type="spellEnd"/>
      <w:r>
        <w:t xml:space="preserve"> represents the Mediator dimension of the instrument</w:t>
      </w:r>
    </w:p>
    <w:p w14:paraId="6BE9A419" w14:textId="6BD2D214" w:rsidR="00083136" w:rsidRDefault="00083136">
      <w:proofErr w:type="spellStart"/>
      <w:r>
        <w:t>FulfillmentDomain</w:t>
      </w:r>
      <w:proofErr w:type="spellEnd"/>
      <w:r>
        <w:t xml:space="preserve"> represents the Fulfillment dimension of the instrument</w:t>
      </w:r>
    </w:p>
    <w:sectPr w:rsidR="00083136" w:rsidSect="001F2B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zA0tbA0NzYwtjBR0lEKTi0uzszPAykwrAUABFlKmywAAAA="/>
  </w:docVars>
  <w:rsids>
    <w:rsidRoot w:val="002D218E"/>
    <w:rsid w:val="00083136"/>
    <w:rsid w:val="000E70AB"/>
    <w:rsid w:val="001446EE"/>
    <w:rsid w:val="001B0A07"/>
    <w:rsid w:val="001F2BB0"/>
    <w:rsid w:val="00216072"/>
    <w:rsid w:val="00245A0A"/>
    <w:rsid w:val="002D218E"/>
    <w:rsid w:val="0049297A"/>
    <w:rsid w:val="004B59F4"/>
    <w:rsid w:val="00526FA4"/>
    <w:rsid w:val="00941E64"/>
    <w:rsid w:val="00A50E65"/>
    <w:rsid w:val="00C868A7"/>
    <w:rsid w:val="00DA3171"/>
    <w:rsid w:val="00DC1AE5"/>
    <w:rsid w:val="00DE43C3"/>
    <w:rsid w:val="00E8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6709E"/>
  <w15:chartTrackingRefBased/>
  <w15:docId w15:val="{2B1353C0-5250-7249-8E99-2785F5E7E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6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tay, Jeanette</dc:creator>
  <cp:keywords/>
  <dc:description/>
  <cp:lastModifiedBy>Tina McKinnie</cp:lastModifiedBy>
  <cp:revision>2</cp:revision>
  <dcterms:created xsi:type="dcterms:W3CDTF">2019-02-26T19:13:00Z</dcterms:created>
  <dcterms:modified xsi:type="dcterms:W3CDTF">2019-02-26T19:13:00Z</dcterms:modified>
</cp:coreProperties>
</file>